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file for conversion to docx with pandoc and pdf with gdriv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17T16:04:16Z</dcterms:created>
  <dcterms:modified xsi:type="dcterms:W3CDTF">2019-05-17T16:0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